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517617528" w:displacedByCustomXml="next"/>
    <w:bookmarkStart w:id="1" w:name="_Toc1367610133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33609E8B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8C2205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27B051E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="00403219" w:rsidRPr="00FB340F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8C2205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42C4407" w14:textId="096B0954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="00403219" w:rsidRPr="00FB340F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8C2205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313A7A3D" w14:textId="59B01623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="00403219" w:rsidRPr="00FB340F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8C2205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B704AC1" w14:textId="2ACB9379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="00403219" w:rsidRPr="00FB340F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8C2205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DF0AABA" w14:textId="10727D5E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="00403219" w:rsidRPr="00FB340F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8C2205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4D26887" w14:textId="6C5AEE2E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="00403219" w:rsidRPr="00FB340F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8C2205">
              <w:rPr>
                <w:noProof/>
                <w:webHidden/>
              </w:rPr>
              <w:t>5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00DD67" w14:textId="5CEDDE4A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="00403219" w:rsidRPr="00FB340F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8C2205">
              <w:rPr>
                <w:noProof/>
                <w:webHidden/>
              </w:rPr>
              <w:t>5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3ABADD" w14:textId="20847F79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="00403219" w:rsidRPr="00FB340F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8C2205">
              <w:rPr>
                <w:noProof/>
                <w:webHidden/>
              </w:rPr>
              <w:t>5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31FB9A1" w14:textId="279E09D3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="00403219" w:rsidRPr="00FB340F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8C2205">
              <w:rPr>
                <w:noProof/>
                <w:webHidden/>
              </w:rPr>
              <w:t>6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13212D62" w14:textId="191D7A9A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="00403219" w:rsidRPr="00FB340F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8C2205">
              <w:rPr>
                <w:noProof/>
                <w:webHidden/>
              </w:rPr>
              <w:t>7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AD6BE8C" w14:textId="2A67BE6F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="00403219" w:rsidRPr="00FB340F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8C2205">
              <w:rPr>
                <w:noProof/>
                <w:webHidden/>
              </w:rPr>
              <w:t>7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3A9A3C03" w:rsidR="00531FBF" w:rsidRPr="00B7788F" w:rsidRDefault="003F7BCF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 xml:space="preserve">October 15, </w:t>
            </w:r>
            <w:proofErr w:type="gramStart"/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2023</w:t>
            </w:r>
            <w:proofErr w:type="gramEnd"/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1B33EFF4" w:rsidR="00531FBF" w:rsidRPr="00B7788F" w:rsidRDefault="003F7BCF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Victor Sanchez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31505EE5" w:rsidR="00C32F3D" w:rsidRPr="00B7788F" w:rsidRDefault="00853D76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Completed the report</w:t>
            </w: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proofErr w:type="gramStart"/>
      <w:r w:rsidR="00025C05" w:rsidRPr="30A2BF11">
        <w:rPr>
          <w:rFonts w:eastAsia="Times New Roman"/>
          <w:sz w:val="22"/>
          <w:szCs w:val="22"/>
        </w:rPr>
        <w:t>this</w:t>
      </w:r>
      <w:proofErr w:type="gramEnd"/>
      <w:r w:rsidR="00025C05" w:rsidRPr="30A2BF11">
        <w:rPr>
          <w:rFonts w:eastAsia="Times New Roman"/>
          <w:sz w:val="22"/>
          <w:szCs w:val="22"/>
        </w:rPr>
        <w:t xml:space="preserve">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475D9F40" w:rsidR="00485402" w:rsidRPr="00B7788F" w:rsidRDefault="00853D76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Victor Sanchez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CE6734A" w14:textId="358B834F" w:rsidR="00C32F3D" w:rsidRPr="00B7788F" w:rsidRDefault="00722ADB" w:rsidP="00F66A2D">
      <w:pPr>
        <w:ind w:firstLine="360"/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The two types of cryptography algorithm ciphers are symmetric and asymmetric. Symmetric encryption uses a single key to encrypt and decrypt the data. </w:t>
      </w:r>
      <w:r w:rsidR="00F6785A">
        <w:rPr>
          <w:rFonts w:eastAsia="Times New Roman"/>
          <w:sz w:val="22"/>
          <w:szCs w:val="22"/>
        </w:rPr>
        <w:t>A key is created to encrypt the data and then the data cannot be accessed unless the same exact key is used. However, in asymmetric encryption two keys are created</w:t>
      </w:r>
      <w:r w:rsidR="00F66A2D">
        <w:rPr>
          <w:rFonts w:eastAsia="Times New Roman"/>
          <w:sz w:val="22"/>
          <w:szCs w:val="22"/>
        </w:rPr>
        <w:t xml:space="preserve">, </w:t>
      </w:r>
      <w:r w:rsidR="00F6785A">
        <w:rPr>
          <w:rFonts w:eastAsia="Times New Roman"/>
          <w:sz w:val="22"/>
          <w:szCs w:val="22"/>
        </w:rPr>
        <w:t xml:space="preserve">a public key and a private key. </w:t>
      </w:r>
      <w:r w:rsidR="00F66A2D">
        <w:rPr>
          <w:rFonts w:eastAsia="Times New Roman"/>
          <w:sz w:val="22"/>
          <w:szCs w:val="22"/>
        </w:rPr>
        <w:t xml:space="preserve">The private key is known only by the sender and the public key is made public for </w:t>
      </w:r>
      <w:r w:rsidR="009A68F8">
        <w:rPr>
          <w:rFonts w:eastAsia="Times New Roman"/>
          <w:sz w:val="22"/>
          <w:szCs w:val="22"/>
        </w:rPr>
        <w:t>anyone;</w:t>
      </w:r>
      <w:r w:rsidR="00F66A2D">
        <w:rPr>
          <w:rFonts w:eastAsia="Times New Roman"/>
          <w:sz w:val="22"/>
          <w:szCs w:val="22"/>
        </w:rPr>
        <w:t xml:space="preserve"> the public key is then used to validate the signature. </w:t>
      </w:r>
      <w:r w:rsidR="009A68F8">
        <w:rPr>
          <w:rFonts w:eastAsia="Times New Roman"/>
          <w:sz w:val="22"/>
          <w:szCs w:val="22"/>
        </w:rPr>
        <w:t xml:space="preserve">Since Artemis Financial wants to add a file verification step to their web application, which will then require a checksum verification, I would recommend using an asymmetric algorithm cipher. </w:t>
      </w:r>
      <w:proofErr w:type="gramStart"/>
      <w:r w:rsidR="009A68F8">
        <w:rPr>
          <w:rFonts w:eastAsia="Times New Roman"/>
          <w:sz w:val="22"/>
          <w:szCs w:val="22"/>
        </w:rPr>
        <w:t>In particular</w:t>
      </w:r>
      <w:r w:rsidR="003F7909">
        <w:rPr>
          <w:rFonts w:eastAsia="Times New Roman"/>
          <w:sz w:val="22"/>
          <w:szCs w:val="22"/>
        </w:rPr>
        <w:t>,</w:t>
      </w:r>
      <w:r w:rsidR="009A68F8">
        <w:rPr>
          <w:rFonts w:eastAsia="Times New Roman"/>
          <w:sz w:val="22"/>
          <w:szCs w:val="22"/>
        </w:rPr>
        <w:t xml:space="preserve"> I</w:t>
      </w:r>
      <w:proofErr w:type="gramEnd"/>
      <w:r w:rsidR="009A68F8">
        <w:rPr>
          <w:rFonts w:eastAsia="Times New Roman"/>
          <w:sz w:val="22"/>
          <w:szCs w:val="22"/>
        </w:rPr>
        <w:t xml:space="preserve"> would recommend that the SHA-256 hash function is used for the checksum verification. </w:t>
      </w:r>
      <w:r w:rsidR="003F7909">
        <w:rPr>
          <w:rFonts w:eastAsia="Times New Roman"/>
          <w:sz w:val="22"/>
          <w:szCs w:val="22"/>
        </w:rPr>
        <w:t xml:space="preserve">The SHA-256 hash function creates a 256-bit hash comprised of random numbers and letters, which makes it one of the most secure and strongest hash functions available. The SHA-256 hash function also has never been compromised. </w:t>
      </w:r>
    </w:p>
    <w:p w14:paraId="5CAB2AA8" w14:textId="77777777" w:rsidR="00010B8A" w:rsidRPr="00B7788F" w:rsidRDefault="00010B8A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7CBD82F1" w14:textId="298175AE" w:rsidR="00E4044A" w:rsidRPr="00B7788F" w:rsidRDefault="00120ACD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 the CER file.</w:t>
      </w:r>
    </w:p>
    <w:p w14:paraId="6BEBCC7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A30C4D3" w14:textId="5008F8BF" w:rsidR="002778D5" w:rsidRDefault="00217781" w:rsidP="00217781">
      <w:pPr>
        <w:contextualSpacing/>
        <w:jc w:val="center"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35326898" wp14:editId="2F2396B9">
            <wp:extent cx="2561624" cy="3286125"/>
            <wp:effectExtent l="0" t="0" r="0" b="0"/>
            <wp:docPr id="2055494770" name="Picture 1" descr="A screenshot of a certifica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5494770" name="Picture 1" descr="A screenshot of a certificate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5397" cy="3303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033B89E3" wp14:editId="69843B2F">
            <wp:extent cx="5943600" cy="1236980"/>
            <wp:effectExtent l="0" t="0" r="0" b="1270"/>
            <wp:docPr id="1656409709" name="Picture 2" descr="A computer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6409709" name="Picture 2" descr="A computer screen with white text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36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5BBC5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lastRenderedPageBreak/>
        <w:t>Deploy Cipher</w:t>
      </w:r>
      <w:bookmarkEnd w:id="21"/>
      <w:bookmarkEnd w:id="22"/>
      <w:bookmarkEnd w:id="23"/>
    </w:p>
    <w:p w14:paraId="126E4B35" w14:textId="092BB87F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14:paraId="1D5553A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BA341E9" w14:textId="73F0E77F" w:rsidR="00DB5652" w:rsidRPr="00B7788F" w:rsidRDefault="009B5FDC" w:rsidP="00F66F37">
      <w:pPr>
        <w:contextualSpacing/>
        <w:jc w:val="center"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7BEDDDD5" wp14:editId="48D7D0A9">
            <wp:extent cx="5582429" cy="1324160"/>
            <wp:effectExtent l="0" t="0" r="0" b="9525"/>
            <wp:docPr id="828796737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8796737" name="Picture 3" descr="A screenshot of a computer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2429" cy="132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3BE26112" w14:textId="6216B352" w:rsidR="00E4044A" w:rsidRPr="00B7788F" w:rsidRDefault="00E4044A" w:rsidP="00D47759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>Insert a screenshot below of the web browser that shows a secure webpage.</w:t>
      </w:r>
    </w:p>
    <w:p w14:paraId="2CB31EF5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1D92974" w14:textId="6B5B26AA" w:rsidR="000202DE" w:rsidRDefault="009A7591" w:rsidP="00F66F37">
      <w:pPr>
        <w:contextualSpacing/>
        <w:jc w:val="center"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22E73814" wp14:editId="29C9DA13">
            <wp:extent cx="5715798" cy="1352739"/>
            <wp:effectExtent l="0" t="0" r="0" b="0"/>
            <wp:docPr id="982174884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2174884" name="Picture 4" descr="A screenshot of a computer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798" cy="1352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81708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t>Secondary Testing</w:t>
      </w:r>
      <w:bookmarkEnd w:id="27"/>
      <w:bookmarkEnd w:id="28"/>
      <w:bookmarkEnd w:id="29"/>
    </w:p>
    <w:p w14:paraId="3496F240" w14:textId="191BA9EA" w:rsidR="00E4044A" w:rsidRPr="00B7788F" w:rsidRDefault="00FF48E7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14:paraId="099B1CE1" w14:textId="2724021B" w:rsidR="003978A0" w:rsidRDefault="000E5395" w:rsidP="000E5395">
      <w:pPr>
        <w:contextualSpacing/>
        <w:jc w:val="center"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>Refactored code:</w:t>
      </w:r>
    </w:p>
    <w:p w14:paraId="75B70F3E" w14:textId="2FD6690E" w:rsidR="00DB5652" w:rsidRDefault="000E5395" w:rsidP="000E5395">
      <w:pPr>
        <w:contextualSpacing/>
        <w:jc w:val="center"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4F890531" wp14:editId="6AEEDFEF">
            <wp:extent cx="3801005" cy="1667108"/>
            <wp:effectExtent l="0" t="0" r="0" b="9525"/>
            <wp:docPr id="777904185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7904185" name="Picture 5" descr="A screenshot of a computer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1005" cy="1667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823776" w14:textId="2D0F8A77" w:rsidR="000E5395" w:rsidRDefault="000E5395" w:rsidP="000E5395">
      <w:pPr>
        <w:contextualSpacing/>
        <w:jc w:val="center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Original code:</w:t>
      </w:r>
    </w:p>
    <w:p w14:paraId="6B8447C6" w14:textId="591F5F2B" w:rsidR="000E5395" w:rsidRDefault="000E5395" w:rsidP="000E5395">
      <w:pPr>
        <w:contextualSpacing/>
        <w:jc w:val="center"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2392CC4A" wp14:editId="0CF45E07">
            <wp:extent cx="3724795" cy="1571844"/>
            <wp:effectExtent l="0" t="0" r="9525" b="9525"/>
            <wp:docPr id="1163782616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3782616" name="Picture 6" descr="A screenshot of a computer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4795" cy="1571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B6778" w14:textId="629FEB39" w:rsidR="000E5395" w:rsidRPr="00B7788F" w:rsidRDefault="000E5395" w:rsidP="000E5395">
      <w:pPr>
        <w:contextualSpacing/>
        <w:jc w:val="center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(No new vulnerabilities were added)</w:t>
      </w: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lastRenderedPageBreak/>
        <w:t>Functional Testing</w:t>
      </w:r>
      <w:bookmarkEnd w:id="30"/>
      <w:bookmarkEnd w:id="31"/>
      <w:bookmarkEnd w:id="32"/>
    </w:p>
    <w:p w14:paraId="6D135EC2" w14:textId="3448645C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14:paraId="42BA38F6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B9F371C" w14:textId="3D7EFBB2" w:rsidR="00E33862" w:rsidRPr="00B7788F" w:rsidRDefault="00CD7936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4B8AA398" wp14:editId="5BD15A01">
            <wp:extent cx="5743575" cy="7640305"/>
            <wp:effectExtent l="0" t="0" r="0" b="0"/>
            <wp:docPr id="1714297672" name="Picture 7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4297672" name="Picture 7" descr="A screenshot of a computer screen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9566" cy="764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lastRenderedPageBreak/>
        <w:t>Summary</w:t>
      </w:r>
      <w:bookmarkEnd w:id="33"/>
      <w:bookmarkEnd w:id="34"/>
      <w:bookmarkEnd w:id="35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4C02CC3C" w14:textId="67D22472" w:rsidR="006E3003" w:rsidRDefault="004A6D5E" w:rsidP="004A6D5E">
      <w:pPr>
        <w:ind w:firstLine="360"/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I added an extra level of security to the original code for Artemis Financials’ website by first creating and generating a certificate. Then I implemented a SHA-256 hash function in the code to generate a hash for the checksum verification (which was outputted to the screen). I then verified that the connection was secure by opening it in a new web browser. Referring to the vulnerability assessment process flow diagram, the refactored code addressed cryptography, and code quality. It addressed cryptography since I had to generate a unique hash for the data. Code quality was addressed since security is very crucial to Artemis Financial, the code also had to follow secure coding practices. </w:t>
      </w:r>
    </w:p>
    <w:p w14:paraId="6965CF88" w14:textId="77777777" w:rsidR="004A6D5E" w:rsidRDefault="004A6D5E" w:rsidP="004A6D5E">
      <w:pPr>
        <w:ind w:firstLine="360"/>
        <w:contextualSpacing/>
        <w:rPr>
          <w:rFonts w:eastAsia="Times New Roman"/>
          <w:sz w:val="22"/>
          <w:szCs w:val="22"/>
        </w:rPr>
      </w:pPr>
    </w:p>
    <w:p w14:paraId="266CC060" w14:textId="0AD5C411" w:rsidR="620D193F" w:rsidRPr="008C2205" w:rsidRDefault="620D193F" w:rsidP="00D47759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45D07A18" w14:textId="77777777" w:rsidR="008C2205" w:rsidRPr="008C2205" w:rsidRDefault="008C2205" w:rsidP="008C2205">
      <w:pPr>
        <w:pStyle w:val="Heading2"/>
        <w:spacing w:before="0" w:line="240" w:lineRule="auto"/>
        <w:ind w:left="360"/>
        <w:rPr>
          <w:rFonts w:ascii="Calibri" w:eastAsia="Calibri" w:hAnsi="Calibri" w:cs="Calibri"/>
        </w:rPr>
      </w:pPr>
    </w:p>
    <w:p w14:paraId="052C684F" w14:textId="4CE5EFAA" w:rsidR="00974AE3" w:rsidRPr="00B7788F" w:rsidRDefault="004F641E" w:rsidP="008C2205">
      <w:pPr>
        <w:ind w:firstLine="360"/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ince Artemis Financial handles customers’ money, security is a top priority. Security should also be a top priority when writing code for their web application. I was able to add a checksum verification process using SHA-256, one of the most secure hash functions</w:t>
      </w:r>
      <w:r w:rsidR="008C2205">
        <w:rPr>
          <w:rFonts w:eastAsia="Times New Roman"/>
          <w:sz w:val="22"/>
          <w:szCs w:val="22"/>
        </w:rPr>
        <w:t xml:space="preserve">. While doing so, I also verified that no new vulnerabilities were added (as shown in the secondary testing section). The code was able to generate a new hash correctly and was able to be outputted to the user as an example (as shown in section 3 and 4). It is crucial to continue revising and updating the code and website software so that no new vulnerabilities are added, especially since other people’s money is involved. If a vulnerability is found and breached, this may cause major backlash for the company. This will cause many customers to leave and will also waste company time and money. </w:t>
      </w:r>
    </w:p>
    <w:sectPr w:rsidR="00974AE3" w:rsidRPr="00B7788F" w:rsidSect="00C41B36">
      <w:headerReference w:type="default" r:id="rId20"/>
      <w:footerReference w:type="even" r:id="rId21"/>
      <w:footerReference w:type="defaul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8C3995" w14:textId="77777777" w:rsidR="00C76389" w:rsidRDefault="00C76389" w:rsidP="002F3F84">
      <w:r>
        <w:separator/>
      </w:r>
    </w:p>
  </w:endnote>
  <w:endnote w:type="continuationSeparator" w:id="0">
    <w:p w14:paraId="317BCE44" w14:textId="77777777" w:rsidR="00C76389" w:rsidRDefault="00C76389" w:rsidP="002F3F84">
      <w:r>
        <w:continuationSeparator/>
      </w:r>
    </w:p>
  </w:endnote>
  <w:endnote w:type="continuationNotice" w:id="1">
    <w:p w14:paraId="4FE29634" w14:textId="77777777" w:rsidR="00C76389" w:rsidRDefault="00C7638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04C416" w14:textId="77777777" w:rsidR="00C76389" w:rsidRDefault="00C76389" w:rsidP="002F3F84">
      <w:r>
        <w:separator/>
      </w:r>
    </w:p>
  </w:footnote>
  <w:footnote w:type="continuationSeparator" w:id="0">
    <w:p w14:paraId="32A68A4B" w14:textId="77777777" w:rsidR="00C76389" w:rsidRDefault="00C76389" w:rsidP="002F3F84">
      <w:r>
        <w:continuationSeparator/>
      </w:r>
    </w:p>
  </w:footnote>
  <w:footnote w:type="continuationNotice" w:id="1">
    <w:p w14:paraId="323E30ED" w14:textId="77777777" w:rsidR="00C76389" w:rsidRDefault="00C7638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318120090">
    <w:abstractNumId w:val="16"/>
  </w:num>
  <w:num w:numId="2" w16cid:durableId="1672677363">
    <w:abstractNumId w:val="20"/>
  </w:num>
  <w:num w:numId="3" w16cid:durableId="277224416">
    <w:abstractNumId w:val="6"/>
  </w:num>
  <w:num w:numId="4" w16cid:durableId="1080979980">
    <w:abstractNumId w:val="8"/>
  </w:num>
  <w:num w:numId="5" w16cid:durableId="1341854206">
    <w:abstractNumId w:val="4"/>
  </w:num>
  <w:num w:numId="6" w16cid:durableId="2046323164">
    <w:abstractNumId w:val="17"/>
  </w:num>
  <w:num w:numId="7" w16cid:durableId="1252592585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1666205148">
    <w:abstractNumId w:val="5"/>
  </w:num>
  <w:num w:numId="9" w16cid:durableId="1863199718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1545017407">
    <w:abstractNumId w:val="0"/>
  </w:num>
  <w:num w:numId="11" w16cid:durableId="844245911">
    <w:abstractNumId w:val="3"/>
  </w:num>
  <w:num w:numId="12" w16cid:durableId="1240410899">
    <w:abstractNumId w:val="19"/>
  </w:num>
  <w:num w:numId="13" w16cid:durableId="1534805878">
    <w:abstractNumId w:val="15"/>
  </w:num>
  <w:num w:numId="14" w16cid:durableId="1510562786">
    <w:abstractNumId w:val="2"/>
  </w:num>
  <w:num w:numId="15" w16cid:durableId="172649974">
    <w:abstractNumId w:val="11"/>
  </w:num>
  <w:num w:numId="16" w16cid:durableId="544369189">
    <w:abstractNumId w:val="9"/>
  </w:num>
  <w:num w:numId="17" w16cid:durableId="615718495">
    <w:abstractNumId w:val="14"/>
  </w:num>
  <w:num w:numId="18" w16cid:durableId="916597480">
    <w:abstractNumId w:val="18"/>
  </w:num>
  <w:num w:numId="19" w16cid:durableId="1099258565">
    <w:abstractNumId w:val="7"/>
  </w:num>
  <w:num w:numId="20" w16cid:durableId="1681349915">
    <w:abstractNumId w:val="13"/>
  </w:num>
  <w:num w:numId="21" w16cid:durableId="162373325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C7320"/>
    <w:rsid w:val="000D06F0"/>
    <w:rsid w:val="000D241B"/>
    <w:rsid w:val="000E5395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17781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E2462"/>
    <w:rsid w:val="003E399D"/>
    <w:rsid w:val="003F7909"/>
    <w:rsid w:val="003F7BCF"/>
    <w:rsid w:val="00403219"/>
    <w:rsid w:val="00413DE0"/>
    <w:rsid w:val="0045610F"/>
    <w:rsid w:val="0046151B"/>
    <w:rsid w:val="00473815"/>
    <w:rsid w:val="00485402"/>
    <w:rsid w:val="004A6D5E"/>
    <w:rsid w:val="004B2BE0"/>
    <w:rsid w:val="004D78B4"/>
    <w:rsid w:val="004F641E"/>
    <w:rsid w:val="00512ADF"/>
    <w:rsid w:val="00523478"/>
    <w:rsid w:val="00531FBF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A66A8"/>
    <w:rsid w:val="006B66FE"/>
    <w:rsid w:val="006E1A73"/>
    <w:rsid w:val="006E3003"/>
    <w:rsid w:val="00701A84"/>
    <w:rsid w:val="0071273D"/>
    <w:rsid w:val="00722ADB"/>
    <w:rsid w:val="0076659B"/>
    <w:rsid w:val="00790486"/>
    <w:rsid w:val="00793EE5"/>
    <w:rsid w:val="00797EC8"/>
    <w:rsid w:val="00816AE9"/>
    <w:rsid w:val="00824ABB"/>
    <w:rsid w:val="00826665"/>
    <w:rsid w:val="00844A5D"/>
    <w:rsid w:val="00853D76"/>
    <w:rsid w:val="00861EC1"/>
    <w:rsid w:val="008A7514"/>
    <w:rsid w:val="008B068E"/>
    <w:rsid w:val="008C2205"/>
    <w:rsid w:val="00940B1A"/>
    <w:rsid w:val="00957280"/>
    <w:rsid w:val="009714E8"/>
    <w:rsid w:val="00974AE3"/>
    <w:rsid w:val="009826D6"/>
    <w:rsid w:val="009A68F8"/>
    <w:rsid w:val="009A7591"/>
    <w:rsid w:val="009B5FDC"/>
    <w:rsid w:val="009C6202"/>
    <w:rsid w:val="009C7B99"/>
    <w:rsid w:val="009D3129"/>
    <w:rsid w:val="009F285B"/>
    <w:rsid w:val="00A2133A"/>
    <w:rsid w:val="00A87E0C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C32F3D"/>
    <w:rsid w:val="00C41B36"/>
    <w:rsid w:val="00C56FC2"/>
    <w:rsid w:val="00C67FA3"/>
    <w:rsid w:val="00C76389"/>
    <w:rsid w:val="00CD7936"/>
    <w:rsid w:val="00CE44E9"/>
    <w:rsid w:val="00CF445D"/>
    <w:rsid w:val="00CF618A"/>
    <w:rsid w:val="00D0558B"/>
    <w:rsid w:val="00D47759"/>
    <w:rsid w:val="00DB5652"/>
    <w:rsid w:val="00DD6742"/>
    <w:rsid w:val="00E02BD0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432FF"/>
    <w:rsid w:val="00F53825"/>
    <w:rsid w:val="00F66A2D"/>
    <w:rsid w:val="00F66F37"/>
    <w:rsid w:val="00F6785A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7</Pages>
  <Words>821</Words>
  <Characters>4680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5491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victor sanchez</cp:lastModifiedBy>
  <cp:revision>2</cp:revision>
  <dcterms:created xsi:type="dcterms:W3CDTF">2023-10-14T15:20:00Z</dcterms:created>
  <dcterms:modified xsi:type="dcterms:W3CDTF">2023-10-14T1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